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636F" w14:textId="191C1DB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[00:00:00] </w:t>
      </w:r>
    </w:p>
    <w:p w14:paraId="54406370" w14:textId="252309DD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. Be careful. Watch out. </w:t>
      </w:r>
      <w:r>
        <w:rPr>
          <w:b/>
          <w:bCs/>
          <w:sz w:val="24"/>
          <w:szCs w:val="24"/>
        </w:rPr>
        <w:t>[00:00:10]</w:t>
      </w:r>
      <w:r>
        <w:rPr>
          <w:sz w:val="24"/>
          <w:szCs w:val="24"/>
        </w:rPr>
        <w:t xml:space="preserve"> Oh my God.</w:t>
      </w:r>
    </w:p>
    <w:p w14:paraId="5440637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Hold on.</w:t>
      </w:r>
    </w:p>
    <w:p w14:paraId="54406372" w14:textId="1E27B274" w:rsidR="00326090" w:rsidRDefault="1DE96CF7">
      <w:pPr>
        <w:jc w:val="left"/>
      </w:pPr>
      <w:r w:rsidRPr="248FE7DC">
        <w:rPr>
          <w:b/>
          <w:bCs/>
          <w:sz w:val="24"/>
          <w:szCs w:val="24"/>
        </w:rPr>
        <w:t xml:space="preserve">Mom: </w:t>
      </w:r>
      <w:r w:rsidRPr="248FE7DC">
        <w:rPr>
          <w:sz w:val="24"/>
          <w:szCs w:val="24"/>
        </w:rPr>
        <w:t xml:space="preserve">No, you're </w:t>
      </w:r>
      <w:proofErr w:type="spellStart"/>
      <w:r w:rsidRPr="248FE7DC">
        <w:rPr>
          <w:sz w:val="24"/>
          <w:szCs w:val="24"/>
        </w:rPr>
        <w:t>gonna</w:t>
      </w:r>
      <w:proofErr w:type="spellEnd"/>
      <w:r w:rsidRPr="248FE7DC">
        <w:rPr>
          <w:sz w:val="24"/>
          <w:szCs w:val="24"/>
        </w:rPr>
        <w:t xml:space="preserve">-- No. </w:t>
      </w:r>
      <w:r w:rsidRPr="248FE7DC">
        <w:rPr>
          <w:b/>
          <w:bCs/>
          <w:sz w:val="24"/>
          <w:szCs w:val="24"/>
        </w:rPr>
        <w:t>[00:00:20]</w:t>
      </w:r>
      <w:r w:rsidRPr="248FE7DC">
        <w:rPr>
          <w:sz w:val="24"/>
          <w:szCs w:val="24"/>
        </w:rPr>
        <w:t xml:space="preserve"> [chuckles] How can you tell?</w:t>
      </w:r>
    </w:p>
    <w:p w14:paraId="5440637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What?</w:t>
      </w:r>
    </w:p>
    <w:p w14:paraId="5440637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How can you tell?</w:t>
      </w:r>
    </w:p>
    <w:p w14:paraId="5440637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Because I saw the </w:t>
      </w:r>
      <w:proofErr w:type="gramStart"/>
      <w:r>
        <w:rPr>
          <w:sz w:val="24"/>
          <w:szCs w:val="24"/>
        </w:rPr>
        <w:t>red light</w:t>
      </w:r>
      <w:proofErr w:type="gramEnd"/>
      <w:r>
        <w:rPr>
          <w:sz w:val="24"/>
          <w:szCs w:val="24"/>
        </w:rPr>
        <w:t xml:space="preserve"> beeping. </w:t>
      </w:r>
      <w:r>
        <w:rPr>
          <w:b/>
          <w:bCs/>
          <w:sz w:val="24"/>
          <w:szCs w:val="24"/>
        </w:rPr>
        <w:t>[00:00:30]</w:t>
      </w:r>
    </w:p>
    <w:p w14:paraId="5440637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. [chuckles] Okay. </w:t>
      </w:r>
      <w:r>
        <w:rPr>
          <w:b/>
          <w:bCs/>
          <w:sz w:val="24"/>
          <w:szCs w:val="24"/>
        </w:rPr>
        <w:t>[unintelligible 00:00:39]</w:t>
      </w:r>
      <w:r>
        <w:rPr>
          <w:sz w:val="24"/>
          <w:szCs w:val="24"/>
        </w:rPr>
        <w:t xml:space="preserve"> Pfizer vaccine, here we come. </w:t>
      </w:r>
      <w:r>
        <w:rPr>
          <w:b/>
          <w:bCs/>
          <w:sz w:val="24"/>
          <w:szCs w:val="24"/>
        </w:rPr>
        <w:t>[00:00:40]</w:t>
      </w:r>
      <w:r>
        <w:rPr>
          <w:sz w:val="24"/>
          <w:szCs w:val="24"/>
        </w:rPr>
        <w:t xml:space="preserve"> You want McDonald’s?</w:t>
      </w:r>
    </w:p>
    <w:p w14:paraId="5440637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Yeah. </w:t>
      </w:r>
      <w:r>
        <w:rPr>
          <w:b/>
          <w:bCs/>
          <w:sz w:val="24"/>
          <w:szCs w:val="24"/>
        </w:rPr>
        <w:t>[00:00:50]</w:t>
      </w:r>
    </w:p>
    <w:p w14:paraId="54406378" w14:textId="77777777" w:rsidR="00326090" w:rsidRDefault="005D34DD">
      <w:pPr>
        <w:jc w:val="left"/>
      </w:pPr>
      <w:r>
        <w:rPr>
          <w:sz w:val="24"/>
          <w:szCs w:val="24"/>
        </w:rPr>
        <w:t>[laughs]</w:t>
      </w:r>
    </w:p>
    <w:p w14:paraId="5440637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. We're </w:t>
      </w:r>
      <w:proofErr w:type="spellStart"/>
      <w:r>
        <w:rPr>
          <w:sz w:val="24"/>
          <w:szCs w:val="24"/>
        </w:rPr>
        <w:t>gonna</w:t>
      </w:r>
      <w:proofErr w:type="spellEnd"/>
      <w:r>
        <w:rPr>
          <w:sz w:val="24"/>
          <w:szCs w:val="24"/>
        </w:rPr>
        <w:t xml:space="preserve"> get some food. </w:t>
      </w:r>
      <w:r>
        <w:rPr>
          <w:b/>
          <w:bCs/>
          <w:sz w:val="24"/>
          <w:szCs w:val="24"/>
        </w:rPr>
        <w:t>[00:01:00] [unintelligible 00:01:05]</w:t>
      </w:r>
      <w:r>
        <w:rPr>
          <w:sz w:val="24"/>
          <w:szCs w:val="24"/>
        </w:rPr>
        <w:t xml:space="preserve"> How do we know it's like </w:t>
      </w:r>
      <w:proofErr w:type="gramStart"/>
      <w:r>
        <w:rPr>
          <w:sz w:val="24"/>
          <w:szCs w:val="24"/>
        </w:rPr>
        <w:t>definitely recording</w:t>
      </w:r>
      <w:proofErr w:type="gramEnd"/>
      <w:r>
        <w:rPr>
          <w:sz w:val="24"/>
          <w:szCs w:val="24"/>
        </w:rPr>
        <w:t xml:space="preserve"> us? I mean like-- Is-- Are we in the window? </w:t>
      </w:r>
      <w:r>
        <w:rPr>
          <w:b/>
          <w:bCs/>
          <w:sz w:val="24"/>
          <w:szCs w:val="24"/>
        </w:rPr>
        <w:t>[00:01:10]</w:t>
      </w:r>
      <w:r>
        <w:rPr>
          <w:sz w:val="24"/>
          <w:szCs w:val="24"/>
        </w:rPr>
        <w:t xml:space="preserve"> Are we in the window of the-- Frame-- Are we in the frame?</w:t>
      </w:r>
    </w:p>
    <w:p w14:paraId="5440637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proofErr w:type="gramStart"/>
      <w:r>
        <w:rPr>
          <w:sz w:val="24"/>
          <w:szCs w:val="24"/>
        </w:rPr>
        <w:t>Cause</w:t>
      </w:r>
      <w:proofErr w:type="gramEnd"/>
      <w:r>
        <w:rPr>
          <w:sz w:val="24"/>
          <w:szCs w:val="24"/>
        </w:rPr>
        <w:t xml:space="preserve"> I checked it, remember?</w:t>
      </w:r>
    </w:p>
    <w:p w14:paraId="5440637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Mom: [unintelligible 00:01:17]</w:t>
      </w:r>
    </w:p>
    <w:p w14:paraId="5440637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Stop. </w:t>
      </w:r>
      <w:r>
        <w:rPr>
          <w:b/>
          <w:bCs/>
          <w:sz w:val="24"/>
          <w:szCs w:val="24"/>
        </w:rPr>
        <w:t>[00:01:20]</w:t>
      </w:r>
    </w:p>
    <w:p w14:paraId="5440637D" w14:textId="0857CEFA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om: </w:t>
      </w:r>
      <w:r w:rsidRPr="3C3CE8C3">
        <w:rPr>
          <w:sz w:val="24"/>
          <w:szCs w:val="24"/>
        </w:rPr>
        <w:t>I hope t</w:t>
      </w:r>
      <w:r w:rsidR="23D6A041" w:rsidRPr="3C3CE8C3">
        <w:rPr>
          <w:sz w:val="24"/>
          <w:szCs w:val="24"/>
        </w:rPr>
        <w:t>h</w:t>
      </w:r>
      <w:r w:rsidRPr="3C3CE8C3">
        <w:rPr>
          <w:sz w:val="24"/>
          <w:szCs w:val="24"/>
        </w:rPr>
        <w:t xml:space="preserve">is Pfizer shot </w:t>
      </w:r>
      <w:r w:rsidRPr="3C3CE8C3">
        <w:rPr>
          <w:b/>
          <w:bCs/>
          <w:sz w:val="24"/>
          <w:szCs w:val="24"/>
        </w:rPr>
        <w:t xml:space="preserve">[00:01:30] </w:t>
      </w:r>
      <w:r w:rsidRPr="3C3CE8C3">
        <w:rPr>
          <w:sz w:val="24"/>
          <w:szCs w:val="24"/>
        </w:rPr>
        <w:t>doesn't affect you.</w:t>
      </w:r>
    </w:p>
    <w:p w14:paraId="5440637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Mom.</w:t>
      </w:r>
    </w:p>
    <w:p w14:paraId="5440637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?</w:t>
      </w:r>
    </w:p>
    <w:p w14:paraId="5440638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My bird died.</w:t>
      </w:r>
    </w:p>
    <w:p w14:paraId="5440638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 do you mean your bird died?</w:t>
      </w:r>
    </w:p>
    <w:p w14:paraId="5440638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In the game. </w:t>
      </w:r>
      <w:r>
        <w:rPr>
          <w:b/>
          <w:bCs/>
          <w:sz w:val="24"/>
          <w:szCs w:val="24"/>
        </w:rPr>
        <w:t>[00:01:40]</w:t>
      </w:r>
    </w:p>
    <w:p w14:paraId="5440638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 game? Oh, Angry Birds, I can't believe you are playing Angry Birds.</w:t>
      </w:r>
    </w:p>
    <w:p w14:paraId="54406384" w14:textId="0E5FCD27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Son: </w:t>
      </w:r>
      <w:r w:rsidRPr="3C3CE8C3">
        <w:rPr>
          <w:sz w:val="24"/>
          <w:szCs w:val="24"/>
        </w:rPr>
        <w:t xml:space="preserve">I'm playing Angry Birds two. Oh, there's another bird, oh </w:t>
      </w:r>
      <w:r w:rsidRPr="3C3CE8C3">
        <w:rPr>
          <w:b/>
          <w:bCs/>
          <w:sz w:val="24"/>
          <w:szCs w:val="24"/>
        </w:rPr>
        <w:t>[00:01:50]</w:t>
      </w:r>
      <w:r w:rsidRPr="3C3CE8C3">
        <w:rPr>
          <w:sz w:val="24"/>
          <w:szCs w:val="24"/>
        </w:rPr>
        <w:t xml:space="preserve"> there's another piggy. Oh, he just got vaped. That pig just got vaped. </w:t>
      </w:r>
      <w:r w:rsidRPr="3C3CE8C3">
        <w:rPr>
          <w:b/>
          <w:bCs/>
          <w:sz w:val="24"/>
          <w:szCs w:val="24"/>
        </w:rPr>
        <w:t>[00:02:00]</w:t>
      </w:r>
      <w:r w:rsidRPr="3C3CE8C3">
        <w:rPr>
          <w:sz w:val="24"/>
          <w:szCs w:val="24"/>
        </w:rPr>
        <w:t xml:space="preserve"> Absolutely destroyed. Literally </w:t>
      </w:r>
      <w:proofErr w:type="spellStart"/>
      <w:r w:rsidR="13E47532" w:rsidRPr="3C3CE8C3">
        <w:rPr>
          <w:sz w:val="24"/>
          <w:szCs w:val="24"/>
        </w:rPr>
        <w:t>fricken</w:t>
      </w:r>
      <w:proofErr w:type="spellEnd"/>
      <w:r w:rsidR="13E47532" w:rsidRPr="3C3CE8C3">
        <w:rPr>
          <w:sz w:val="24"/>
          <w:szCs w:val="24"/>
        </w:rPr>
        <w:t xml:space="preserve"> </w:t>
      </w:r>
      <w:proofErr w:type="gramStart"/>
      <w:r w:rsidR="13E47532" w:rsidRPr="3C3CE8C3">
        <w:rPr>
          <w:sz w:val="24"/>
          <w:szCs w:val="24"/>
        </w:rPr>
        <w:t xml:space="preserve">cranked </w:t>
      </w:r>
      <w:r w:rsidRPr="3C3CE8C3">
        <w:rPr>
          <w:sz w:val="24"/>
          <w:szCs w:val="24"/>
        </w:rPr>
        <w:t xml:space="preserve"> </w:t>
      </w:r>
      <w:r w:rsidRPr="3C3CE8C3">
        <w:rPr>
          <w:b/>
          <w:bCs/>
          <w:sz w:val="24"/>
          <w:szCs w:val="24"/>
        </w:rPr>
        <w:t>[</w:t>
      </w:r>
      <w:proofErr w:type="gramEnd"/>
      <w:r w:rsidRPr="3C3CE8C3">
        <w:rPr>
          <w:b/>
          <w:bCs/>
          <w:sz w:val="24"/>
          <w:szCs w:val="24"/>
        </w:rPr>
        <w:t>unintelligible 00:02:07]</w:t>
      </w:r>
      <w:r w:rsidRPr="3C3CE8C3">
        <w:rPr>
          <w:sz w:val="24"/>
          <w:szCs w:val="24"/>
        </w:rPr>
        <w:t xml:space="preserve">. </w:t>
      </w:r>
      <w:r w:rsidR="5ED25509" w:rsidRPr="3C3CE8C3">
        <w:rPr>
          <w:sz w:val="24"/>
          <w:szCs w:val="24"/>
        </w:rPr>
        <w:t>Mom, t</w:t>
      </w:r>
      <w:r w:rsidRPr="3C3CE8C3">
        <w:rPr>
          <w:sz w:val="24"/>
          <w:szCs w:val="24"/>
        </w:rPr>
        <w:t xml:space="preserve">hat guy got cranked. </w:t>
      </w:r>
      <w:r w:rsidRPr="3C3CE8C3">
        <w:rPr>
          <w:b/>
          <w:bCs/>
          <w:sz w:val="24"/>
          <w:szCs w:val="24"/>
        </w:rPr>
        <w:t>[00:02:10]</w:t>
      </w:r>
    </w:p>
    <w:p w14:paraId="54406385" w14:textId="051D1102" w:rsidR="00326090" w:rsidRDefault="005D34DD">
      <w:pPr>
        <w:jc w:val="left"/>
      </w:pPr>
      <w:r>
        <w:rPr>
          <w:b/>
          <w:bCs/>
          <w:sz w:val="24"/>
          <w:szCs w:val="24"/>
        </w:rPr>
        <w:lastRenderedPageBreak/>
        <w:t xml:space="preserve">Mom: </w:t>
      </w:r>
      <w:r>
        <w:rPr>
          <w:sz w:val="24"/>
          <w:szCs w:val="24"/>
        </w:rPr>
        <w:t>What's cranked mean?</w:t>
      </w:r>
    </w:p>
    <w:p w14:paraId="5440638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It's got cranked.</w:t>
      </w:r>
    </w:p>
    <w:p w14:paraId="5440638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I have the tornado watches over. That was </w:t>
      </w:r>
      <w:proofErr w:type="gramStart"/>
      <w:r>
        <w:rPr>
          <w:sz w:val="24"/>
          <w:szCs w:val="24"/>
        </w:rPr>
        <w:t>pretty crazy</w:t>
      </w:r>
      <w:proofErr w:type="gramEnd"/>
      <w:r>
        <w:rPr>
          <w:sz w:val="24"/>
          <w:szCs w:val="24"/>
        </w:rPr>
        <w:t xml:space="preserve">, I was driving </w:t>
      </w:r>
      <w:r>
        <w:rPr>
          <w:b/>
          <w:bCs/>
          <w:sz w:val="24"/>
          <w:szCs w:val="24"/>
        </w:rPr>
        <w:t>[00:02:20]</w:t>
      </w:r>
      <w:r>
        <w:rPr>
          <w:sz w:val="24"/>
          <w:szCs w:val="24"/>
        </w:rPr>
        <w:t xml:space="preserve"> and it said tornado watch and I saw it before in Pennsylvania, in Indiana--</w:t>
      </w:r>
    </w:p>
    <w:p w14:paraId="54406388" w14:textId="2440A076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Son: </w:t>
      </w:r>
      <w:r w:rsidRPr="3C3CE8C3">
        <w:rPr>
          <w:sz w:val="24"/>
          <w:szCs w:val="24"/>
        </w:rPr>
        <w:t xml:space="preserve">How is </w:t>
      </w:r>
      <w:r w:rsidR="4192B2AD" w:rsidRPr="3C3CE8C3">
        <w:rPr>
          <w:sz w:val="24"/>
          <w:szCs w:val="24"/>
        </w:rPr>
        <w:t>h</w:t>
      </w:r>
      <w:r w:rsidRPr="3C3CE8C3">
        <w:rPr>
          <w:sz w:val="24"/>
          <w:szCs w:val="24"/>
        </w:rPr>
        <w:t>e supposed to die?</w:t>
      </w:r>
    </w:p>
    <w:p w14:paraId="5440638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I've seen that in Indiana.</w:t>
      </w:r>
    </w:p>
    <w:p w14:paraId="5440638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How am I-how am I supposed to kill him?</w:t>
      </w:r>
    </w:p>
    <w:p w14:paraId="5440638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Kill who? </w:t>
      </w:r>
      <w:r>
        <w:rPr>
          <w:b/>
          <w:bCs/>
          <w:sz w:val="24"/>
          <w:szCs w:val="24"/>
        </w:rPr>
        <w:t>[00:02:30]</w:t>
      </w:r>
    </w:p>
    <w:p w14:paraId="5440638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This guy.</w:t>
      </w:r>
    </w:p>
    <w:p w14:paraId="5440638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The bird?</w:t>
      </w:r>
    </w:p>
    <w:p w14:paraId="5440638E" w14:textId="0C4E1116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Son: </w:t>
      </w:r>
      <w:r w:rsidR="12B16B9D" w:rsidRPr="3C3CE8C3">
        <w:rPr>
          <w:b/>
          <w:bCs/>
          <w:sz w:val="24"/>
          <w:szCs w:val="24"/>
        </w:rPr>
        <w:t xml:space="preserve">Nice, </w:t>
      </w:r>
      <w:proofErr w:type="gramStart"/>
      <w:r w:rsidR="12B16B9D" w:rsidRPr="3C3CE8C3">
        <w:rPr>
          <w:b/>
          <w:bCs/>
          <w:sz w:val="24"/>
          <w:szCs w:val="24"/>
        </w:rPr>
        <w:t xml:space="preserve">nice </w:t>
      </w:r>
      <w:r w:rsidRPr="3C3CE8C3">
        <w:rPr>
          <w:sz w:val="24"/>
          <w:szCs w:val="24"/>
        </w:rPr>
        <w:t>,</w:t>
      </w:r>
      <w:proofErr w:type="gramEnd"/>
      <w:r w:rsidRPr="3C3CE8C3">
        <w:rPr>
          <w:sz w:val="24"/>
          <w:szCs w:val="24"/>
        </w:rPr>
        <w:t xml:space="preserve"> got it. Oh, </w:t>
      </w:r>
      <w:r w:rsidRPr="3C3CE8C3">
        <w:rPr>
          <w:b/>
          <w:bCs/>
          <w:sz w:val="24"/>
          <w:szCs w:val="24"/>
        </w:rPr>
        <w:t>[00:02:40]</w:t>
      </w:r>
      <w:r w:rsidRPr="3C3CE8C3">
        <w:rPr>
          <w:sz w:val="24"/>
          <w:szCs w:val="24"/>
        </w:rPr>
        <w:t xml:space="preserve"> your guy got absolutely destroyed. Yes. I'm level one. </w:t>
      </w:r>
      <w:r w:rsidRPr="3C3CE8C3">
        <w:rPr>
          <w:b/>
          <w:bCs/>
          <w:sz w:val="24"/>
          <w:szCs w:val="24"/>
        </w:rPr>
        <w:t>[00:02:50] [unintelligible 00:02:50]</w:t>
      </w:r>
      <w:r w:rsidRPr="3C3CE8C3">
        <w:rPr>
          <w:sz w:val="24"/>
          <w:szCs w:val="24"/>
        </w:rPr>
        <w:t xml:space="preserve"> One bird left.</w:t>
      </w:r>
    </w:p>
    <w:p w14:paraId="5440638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What she'll say to play mind-- </w:t>
      </w:r>
      <w:r>
        <w:rPr>
          <w:b/>
          <w:bCs/>
          <w:sz w:val="24"/>
          <w:szCs w:val="24"/>
        </w:rPr>
        <w:t>[00:03:00]</w:t>
      </w:r>
      <w:r>
        <w:rPr>
          <w:sz w:val="24"/>
          <w:szCs w:val="24"/>
        </w:rPr>
        <w:t xml:space="preserve"> Uh, play-play Angry Birds?</w:t>
      </w:r>
    </w:p>
    <w:p w14:paraId="5440639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inaudible 00:03:06]</w:t>
      </w:r>
    </w:p>
    <w:p w14:paraId="5440639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?</w:t>
      </w:r>
    </w:p>
    <w:p w14:paraId="5440639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You can't afford it.</w:t>
      </w:r>
    </w:p>
    <w:p w14:paraId="5440639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[chuckles] Oh, yes.</w:t>
      </w:r>
      <w:r>
        <w:rPr>
          <w:b/>
          <w:bCs/>
          <w:sz w:val="24"/>
          <w:szCs w:val="24"/>
        </w:rPr>
        <w:t xml:space="preserve"> [00:03:10] </w:t>
      </w:r>
      <w:r>
        <w:rPr>
          <w:sz w:val="24"/>
          <w:szCs w:val="24"/>
        </w:rPr>
        <w:t>Well, it's-it's for a family betterment, family--</w:t>
      </w:r>
    </w:p>
    <w:p w14:paraId="54406394" w14:textId="77777777" w:rsidR="00326090" w:rsidRDefault="005D34DD" w:rsidP="2E721CAA">
      <w:pPr>
        <w:jc w:val="left"/>
        <w:rPr>
          <w:sz w:val="24"/>
          <w:szCs w:val="24"/>
        </w:rPr>
      </w:pPr>
      <w:r w:rsidRPr="2E721CAA">
        <w:rPr>
          <w:b/>
          <w:bCs/>
          <w:sz w:val="24"/>
          <w:szCs w:val="24"/>
        </w:rPr>
        <w:t xml:space="preserve">Son: </w:t>
      </w:r>
      <w:commentRangeStart w:id="0"/>
      <w:r w:rsidRPr="2E721CAA">
        <w:rPr>
          <w:sz w:val="24"/>
          <w:szCs w:val="24"/>
        </w:rPr>
        <w:t>No, oh my God.</w:t>
      </w:r>
      <w:commentRangeEnd w:id="0"/>
      <w:r>
        <w:rPr>
          <w:rStyle w:val="CommentReference"/>
        </w:rPr>
        <w:commentReference w:id="0"/>
      </w:r>
    </w:p>
    <w:p w14:paraId="5440639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Don't say things like God </w:t>
      </w:r>
      <w:r>
        <w:rPr>
          <w:b/>
          <w:bCs/>
          <w:sz w:val="24"/>
          <w:szCs w:val="24"/>
        </w:rPr>
        <w:t>[unintelligible 00:03:19]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[00:03:20] </w:t>
      </w:r>
      <w:r>
        <w:rPr>
          <w:sz w:val="24"/>
          <w:szCs w:val="24"/>
        </w:rPr>
        <w:t xml:space="preserve">Don't say things like that, cause then if you say that, they're </w:t>
      </w:r>
      <w:proofErr w:type="spellStart"/>
      <w:r>
        <w:rPr>
          <w:sz w:val="24"/>
          <w:szCs w:val="24"/>
        </w:rPr>
        <w:t>gonna</w:t>
      </w:r>
      <w:proofErr w:type="spellEnd"/>
      <w:r>
        <w:rPr>
          <w:sz w:val="24"/>
          <w:szCs w:val="24"/>
        </w:rPr>
        <w:t xml:space="preserve"> think you're being serious and then they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like-- </w:t>
      </w:r>
      <w:r>
        <w:rPr>
          <w:b/>
          <w:bCs/>
          <w:sz w:val="24"/>
          <w:szCs w:val="24"/>
        </w:rPr>
        <w:t>[00:03:30]</w:t>
      </w:r>
    </w:p>
    <w:p w14:paraId="5440639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No.</w:t>
      </w:r>
    </w:p>
    <w:p w14:paraId="5440639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I don't know, you </w:t>
      </w:r>
      <w:proofErr w:type="spellStart"/>
      <w:r>
        <w:rPr>
          <w:sz w:val="24"/>
          <w:szCs w:val="24"/>
        </w:rPr>
        <w:t>gotta</w:t>
      </w:r>
      <w:proofErr w:type="spellEnd"/>
      <w:r>
        <w:rPr>
          <w:sz w:val="24"/>
          <w:szCs w:val="24"/>
        </w:rPr>
        <w:t xml:space="preserve"> be careful--</w:t>
      </w:r>
    </w:p>
    <w:p w14:paraId="54406398" w14:textId="2CDEF200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Son: </w:t>
      </w:r>
      <w:r w:rsidRPr="3C3CE8C3">
        <w:rPr>
          <w:sz w:val="24"/>
          <w:szCs w:val="24"/>
        </w:rPr>
        <w:t>Wow, that is a cool spell. Mo</w:t>
      </w:r>
      <w:r w:rsidR="7B6E0A4E" w:rsidRPr="3C3CE8C3">
        <w:rPr>
          <w:sz w:val="24"/>
          <w:szCs w:val="24"/>
        </w:rPr>
        <w:t>m</w:t>
      </w:r>
      <w:r w:rsidRPr="3C3CE8C3">
        <w:rPr>
          <w:sz w:val="24"/>
          <w:szCs w:val="24"/>
        </w:rPr>
        <w:t>, I just inflated it.</w:t>
      </w:r>
    </w:p>
    <w:p w14:paraId="5440639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, what do you want? </w:t>
      </w:r>
      <w:r>
        <w:rPr>
          <w:b/>
          <w:bCs/>
          <w:sz w:val="24"/>
          <w:szCs w:val="24"/>
        </w:rPr>
        <w:t xml:space="preserve">[00:03:40] </w:t>
      </w:r>
    </w:p>
    <w:p w14:paraId="5440639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Fries and nuggets and </w:t>
      </w:r>
      <w:proofErr w:type="spellStart"/>
      <w:r>
        <w:rPr>
          <w:i/>
          <w:iCs/>
          <w:sz w:val="24"/>
          <w:szCs w:val="24"/>
        </w:rPr>
        <w:t>nuggies</w:t>
      </w:r>
      <w:proofErr w:type="spellEnd"/>
      <w:r>
        <w:rPr>
          <w:i/>
          <w:iCs/>
          <w:sz w:val="24"/>
          <w:szCs w:val="24"/>
        </w:rPr>
        <w:t>.</w:t>
      </w:r>
    </w:p>
    <w:p w14:paraId="5440639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 do you want to drink? A shake or--</w:t>
      </w:r>
    </w:p>
    <w:p w14:paraId="5440639C" w14:textId="4A47AD46" w:rsidR="00326090" w:rsidRDefault="001573E0">
      <w:pPr>
        <w:jc w:val="left"/>
      </w:pPr>
      <w:r>
        <w:rPr>
          <w:b/>
          <w:bCs/>
          <w:sz w:val="24"/>
          <w:szCs w:val="24"/>
        </w:rPr>
        <w:lastRenderedPageBreak/>
        <w:t>Son</w:t>
      </w:r>
      <w:r w:rsidR="005D34DD">
        <w:rPr>
          <w:b/>
          <w:bCs/>
          <w:sz w:val="24"/>
          <w:szCs w:val="24"/>
        </w:rPr>
        <w:t xml:space="preserve">: </w:t>
      </w:r>
      <w:r w:rsidR="005D34DD">
        <w:rPr>
          <w:sz w:val="24"/>
          <w:szCs w:val="24"/>
        </w:rPr>
        <w:t>Aren't we supposed to be-aren't we supposed to be--</w:t>
      </w:r>
    </w:p>
    <w:p w14:paraId="5440639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, we're in the line, what do you want? </w:t>
      </w:r>
      <w:r>
        <w:rPr>
          <w:b/>
          <w:bCs/>
          <w:sz w:val="24"/>
          <w:szCs w:val="24"/>
        </w:rPr>
        <w:t>[00:03:50]</w:t>
      </w:r>
      <w:r>
        <w:rPr>
          <w:sz w:val="24"/>
          <w:szCs w:val="24"/>
        </w:rPr>
        <w:t xml:space="preserve"> I'm not-- There's nobody in front of me.</w:t>
      </w:r>
    </w:p>
    <w:p w14:paraId="5440639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unintelligible 00:03:52]</w:t>
      </w:r>
    </w:p>
    <w:p w14:paraId="5440639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 do you want to drink? A coke? We're drinking it out here, do you want a coke?</w:t>
      </w:r>
    </w:p>
    <w:p w14:paraId="544063A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Oh, my pig. </w:t>
      </w:r>
      <w:r>
        <w:rPr>
          <w:b/>
          <w:bCs/>
          <w:sz w:val="24"/>
          <w:szCs w:val="24"/>
        </w:rPr>
        <w:t>[00:04:00]</w:t>
      </w:r>
    </w:p>
    <w:p w14:paraId="544063A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Do you want a </w:t>
      </w:r>
      <w:proofErr w:type="gramStart"/>
      <w:r>
        <w:rPr>
          <w:sz w:val="24"/>
          <w:szCs w:val="24"/>
        </w:rPr>
        <w:t>coke</w:t>
      </w:r>
      <w:proofErr w:type="gramEnd"/>
      <w:r>
        <w:rPr>
          <w:sz w:val="24"/>
          <w:szCs w:val="24"/>
        </w:rPr>
        <w:t xml:space="preserve"> or do you want a shake? I'll give you a shake if you want a shake.</w:t>
      </w:r>
    </w:p>
    <w:p w14:paraId="544063A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I want a--</w:t>
      </w:r>
    </w:p>
    <w:p w14:paraId="544063A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Chocolate? Or do you want a coke? Shake? Do you want a </w:t>
      </w:r>
      <w:r>
        <w:rPr>
          <w:b/>
          <w:bCs/>
          <w:sz w:val="24"/>
          <w:szCs w:val="24"/>
        </w:rPr>
        <w:t>[00:04:10]</w:t>
      </w:r>
      <w:r>
        <w:rPr>
          <w:sz w:val="24"/>
          <w:szCs w:val="24"/>
        </w:rPr>
        <w:t xml:space="preserve"> chocolate shake?</w:t>
      </w:r>
    </w:p>
    <w:p w14:paraId="544063A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Yeah.</w:t>
      </w:r>
    </w:p>
    <w:p w14:paraId="544063A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kay.</w:t>
      </w:r>
    </w:p>
    <w:p w14:paraId="544063A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Oh, that guy just got--</w:t>
      </w:r>
    </w:p>
    <w:p w14:paraId="544063A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r do you want a coke?</w:t>
      </w:r>
    </w:p>
    <w:p w14:paraId="544063A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Chocolate.</w:t>
      </w:r>
    </w:p>
    <w:p w14:paraId="544063A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I'm </w:t>
      </w:r>
      <w:proofErr w:type="spellStart"/>
      <w:r>
        <w:rPr>
          <w:sz w:val="24"/>
          <w:szCs w:val="24"/>
        </w:rPr>
        <w:t>gonna</w:t>
      </w:r>
      <w:proofErr w:type="spellEnd"/>
      <w:r>
        <w:rPr>
          <w:sz w:val="24"/>
          <w:szCs w:val="24"/>
        </w:rPr>
        <w:t xml:space="preserve"> get some fries. </w:t>
      </w:r>
      <w:r>
        <w:rPr>
          <w:b/>
          <w:bCs/>
          <w:sz w:val="24"/>
          <w:szCs w:val="24"/>
        </w:rPr>
        <w:t>[00:04:20]</w:t>
      </w:r>
    </w:p>
    <w:p w14:paraId="544063AA" w14:textId="2FB7CB7F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cDonald's employee: </w:t>
      </w:r>
      <w:r w:rsidRPr="3C3CE8C3">
        <w:rPr>
          <w:sz w:val="24"/>
          <w:szCs w:val="24"/>
        </w:rPr>
        <w:t>Welcome to McDonald's, will you be using the mobile app</w:t>
      </w:r>
      <w:r w:rsidR="22F0F6C4" w:rsidRPr="3C3CE8C3">
        <w:rPr>
          <w:sz w:val="24"/>
          <w:szCs w:val="24"/>
        </w:rPr>
        <w:t xml:space="preserve"> today</w:t>
      </w:r>
      <w:r w:rsidRPr="3C3CE8C3">
        <w:rPr>
          <w:sz w:val="24"/>
          <w:szCs w:val="24"/>
        </w:rPr>
        <w:t>?</w:t>
      </w:r>
    </w:p>
    <w:p w14:paraId="544063A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No, I'm not using a mobile app. Um-- </w:t>
      </w:r>
      <w:r>
        <w:rPr>
          <w:b/>
          <w:bCs/>
          <w:sz w:val="24"/>
          <w:szCs w:val="24"/>
        </w:rPr>
        <w:t>[00:04:30]</w:t>
      </w:r>
    </w:p>
    <w:p w14:paraId="544063A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What can I get you?</w:t>
      </w:r>
    </w:p>
    <w:p w14:paraId="544063A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h yeah. </w:t>
      </w:r>
      <w:r>
        <w:rPr>
          <w:b/>
          <w:bCs/>
          <w:sz w:val="24"/>
          <w:szCs w:val="24"/>
        </w:rPr>
        <w:t>[00:04:30]</w:t>
      </w:r>
      <w:r>
        <w:rPr>
          <w:sz w:val="24"/>
          <w:szCs w:val="24"/>
        </w:rPr>
        <w:t xml:space="preserve"> Okay can I have, um-- Do you want a four or six-piece?</w:t>
      </w:r>
    </w:p>
    <w:p w14:paraId="544063A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I'm sorry, what?</w:t>
      </w:r>
    </w:p>
    <w:p w14:paraId="544063A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I was asking my son, I'm sorry. Do you want a four or six-piece? Six? Okay.</w:t>
      </w:r>
    </w:p>
    <w:p w14:paraId="544063B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No, no, no.</w:t>
      </w:r>
    </w:p>
    <w:p w14:paraId="544063B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Can I have a large-- </w:t>
      </w:r>
      <w:r>
        <w:rPr>
          <w:b/>
          <w:bCs/>
          <w:sz w:val="24"/>
          <w:szCs w:val="24"/>
        </w:rPr>
        <w:t>[00:04:40]</w:t>
      </w:r>
    </w:p>
    <w:p w14:paraId="544063B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lastRenderedPageBreak/>
        <w:t xml:space="preserve">Son: </w:t>
      </w:r>
      <w:r>
        <w:rPr>
          <w:sz w:val="24"/>
          <w:szCs w:val="24"/>
        </w:rPr>
        <w:t>No, four, four.</w:t>
      </w:r>
    </w:p>
    <w:p w14:paraId="544063B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Four? Okay, four-piece chicken </w:t>
      </w:r>
      <w:proofErr w:type="spellStart"/>
      <w:r>
        <w:rPr>
          <w:sz w:val="24"/>
          <w:szCs w:val="24"/>
        </w:rPr>
        <w:t>McNugget</w:t>
      </w:r>
      <w:proofErr w:type="spellEnd"/>
      <w:r>
        <w:rPr>
          <w:sz w:val="24"/>
          <w:szCs w:val="24"/>
        </w:rPr>
        <w:t>?</w:t>
      </w:r>
    </w:p>
    <w:p w14:paraId="544063B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And some sauces.</w:t>
      </w:r>
    </w:p>
    <w:p w14:paraId="544063B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Is it four and six, I think?</w:t>
      </w:r>
    </w:p>
    <w:p w14:paraId="544063B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Four.</w:t>
      </w:r>
    </w:p>
    <w:p w14:paraId="544063B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 xml:space="preserve">Uh, the size of the nugget we have four, six, 10, 20, and 40. </w:t>
      </w:r>
      <w:r>
        <w:rPr>
          <w:b/>
          <w:bCs/>
          <w:sz w:val="24"/>
          <w:szCs w:val="24"/>
        </w:rPr>
        <w:t>[00:04:50]</w:t>
      </w:r>
    </w:p>
    <w:p w14:paraId="544063B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h, four? Do you want four?</w:t>
      </w:r>
    </w:p>
    <w:p w14:paraId="544063B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[unintelligible 00:04:53] </w:t>
      </w:r>
    </w:p>
    <w:p w14:paraId="544063B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No, four? Okay. Can I have the four-piece with a-a medium </w:t>
      </w:r>
      <w:proofErr w:type="spellStart"/>
      <w:r>
        <w:rPr>
          <w:sz w:val="24"/>
          <w:szCs w:val="24"/>
        </w:rPr>
        <w:t>french</w:t>
      </w:r>
      <w:proofErr w:type="spellEnd"/>
      <w:r>
        <w:rPr>
          <w:sz w:val="24"/>
          <w:szCs w:val="24"/>
        </w:rPr>
        <w:t xml:space="preserve"> fries and a chocolate shake? Do you want a coke </w:t>
      </w:r>
      <w:r>
        <w:rPr>
          <w:b/>
          <w:bCs/>
          <w:sz w:val="24"/>
          <w:szCs w:val="24"/>
        </w:rPr>
        <w:t>[00:05:00]</w:t>
      </w:r>
      <w:r>
        <w:rPr>
          <w:sz w:val="24"/>
          <w:szCs w:val="24"/>
        </w:rPr>
        <w:t xml:space="preserve"> or a shake?</w:t>
      </w:r>
    </w:p>
    <w:p w14:paraId="544063B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Shake.</w:t>
      </w:r>
    </w:p>
    <w:p w14:paraId="544063B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h, okay. I'm sorry</w:t>
      </w:r>
    </w:p>
    <w:p w14:paraId="544063B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proofErr w:type="gramStart"/>
      <w:r>
        <w:rPr>
          <w:sz w:val="24"/>
          <w:szCs w:val="24"/>
        </w:rPr>
        <w:t>Four piece</w:t>
      </w:r>
      <w:proofErr w:type="gramEnd"/>
      <w:r>
        <w:rPr>
          <w:sz w:val="24"/>
          <w:szCs w:val="24"/>
        </w:rPr>
        <w:t>, medium fries and a chocolate shake?</w:t>
      </w:r>
    </w:p>
    <w:p w14:paraId="544063B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Chocolate-- Yeah, chocolate-- Yeah, medium, chocolate shake.</w:t>
      </w:r>
    </w:p>
    <w:p w14:paraId="544063B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Do you want sauce for the nuggets?</w:t>
      </w:r>
    </w:p>
    <w:p w14:paraId="544063C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Can I have a large-- Um, oh yeah, he wants a barbeque </w:t>
      </w:r>
      <w:r>
        <w:rPr>
          <w:b/>
          <w:bCs/>
          <w:sz w:val="24"/>
          <w:szCs w:val="24"/>
        </w:rPr>
        <w:t>[00:05:10]</w:t>
      </w:r>
      <w:r>
        <w:rPr>
          <w:sz w:val="24"/>
          <w:szCs w:val="24"/>
        </w:rPr>
        <w:t xml:space="preserve"> and honey mustard.</w:t>
      </w:r>
    </w:p>
    <w:p w14:paraId="544063C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And what?</w:t>
      </w:r>
    </w:p>
    <w:p w14:paraId="544063C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And honey mustard.</w:t>
      </w:r>
    </w:p>
    <w:p w14:paraId="544063C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Honey mustard.</w:t>
      </w:r>
    </w:p>
    <w:p w14:paraId="544063C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And ketchup.</w:t>
      </w:r>
    </w:p>
    <w:p w14:paraId="544063C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Ketchup.</w:t>
      </w:r>
    </w:p>
    <w:p w14:paraId="544063C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And can I have a large fry </w:t>
      </w:r>
      <w:r>
        <w:rPr>
          <w:b/>
          <w:bCs/>
          <w:sz w:val="24"/>
          <w:szCs w:val="24"/>
        </w:rPr>
        <w:t>[00:05:20]</w:t>
      </w:r>
      <w:r>
        <w:rPr>
          <w:sz w:val="24"/>
          <w:szCs w:val="24"/>
        </w:rPr>
        <w:t xml:space="preserve"> and, um-</w:t>
      </w:r>
    </w:p>
    <w:p w14:paraId="544063C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proofErr w:type="gramStart"/>
      <w:r>
        <w:rPr>
          <w:sz w:val="24"/>
          <w:szCs w:val="24"/>
        </w:rPr>
        <w:t>Large</w:t>
      </w:r>
      <w:proofErr w:type="gramEnd"/>
      <w:r>
        <w:rPr>
          <w:sz w:val="24"/>
          <w:szCs w:val="24"/>
        </w:rPr>
        <w:t xml:space="preserve"> fries.</w:t>
      </w:r>
    </w:p>
    <w:p w14:paraId="544063C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-and a-and a, um, medium coke.</w:t>
      </w:r>
    </w:p>
    <w:p w14:paraId="544063C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lastRenderedPageBreak/>
        <w:t xml:space="preserve">McDonald's employee: </w:t>
      </w:r>
      <w:proofErr w:type="gramStart"/>
      <w:r>
        <w:rPr>
          <w:sz w:val="24"/>
          <w:szCs w:val="24"/>
        </w:rPr>
        <w:t>Medium</w:t>
      </w:r>
      <w:proofErr w:type="gramEnd"/>
      <w:r>
        <w:rPr>
          <w:sz w:val="24"/>
          <w:szCs w:val="24"/>
        </w:rPr>
        <w:t xml:space="preserve"> coke?</w:t>
      </w:r>
    </w:p>
    <w:p w14:paraId="544063C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Yeah.</w:t>
      </w:r>
    </w:p>
    <w:p w14:paraId="544063C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: </w:t>
      </w:r>
      <w:r>
        <w:rPr>
          <w:sz w:val="24"/>
          <w:szCs w:val="24"/>
        </w:rPr>
        <w:t>Will that be all for you?</w:t>
      </w:r>
    </w:p>
    <w:p w14:paraId="544063C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That's it. </w:t>
      </w:r>
      <w:r>
        <w:rPr>
          <w:b/>
          <w:bCs/>
          <w:sz w:val="24"/>
          <w:szCs w:val="24"/>
        </w:rPr>
        <w:t>[00:05:30]</w:t>
      </w:r>
    </w:p>
    <w:p w14:paraId="544063CD" w14:textId="3ACF3C7C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cDonald's employee: </w:t>
      </w:r>
      <w:r w:rsidRPr="3C3CE8C3">
        <w:rPr>
          <w:sz w:val="24"/>
          <w:szCs w:val="24"/>
        </w:rPr>
        <w:t xml:space="preserve">Okay, </w:t>
      </w:r>
      <w:r w:rsidR="6AE62B42" w:rsidRPr="3C3CE8C3">
        <w:rPr>
          <w:sz w:val="24"/>
          <w:szCs w:val="24"/>
        </w:rPr>
        <w:t>your total will come out to 15.65, next widow up please</w:t>
      </w:r>
    </w:p>
    <w:p w14:paraId="544063C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Thank you.</w:t>
      </w:r>
    </w:p>
    <w:p w14:paraId="544063C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[inaudible 00:05:37] </w:t>
      </w:r>
    </w:p>
    <w:p w14:paraId="544063D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[unintelligible 00:05:38] </w:t>
      </w:r>
      <w:r>
        <w:rPr>
          <w:sz w:val="24"/>
          <w:szCs w:val="24"/>
        </w:rPr>
        <w:t xml:space="preserve">Why are you talking like that? </w:t>
      </w:r>
      <w:r>
        <w:rPr>
          <w:b/>
          <w:bCs/>
          <w:sz w:val="24"/>
          <w:szCs w:val="24"/>
        </w:rPr>
        <w:t>[00:05:40]</w:t>
      </w:r>
    </w:p>
    <w:p w14:paraId="544063D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What? I forgot.</w:t>
      </w:r>
    </w:p>
    <w:p w14:paraId="544063D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Geez, I don't know why you say things like that.</w:t>
      </w:r>
    </w:p>
    <w:p w14:paraId="544063D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No, it was an accident, because of-- </w:t>
      </w:r>
      <w:r>
        <w:rPr>
          <w:b/>
          <w:bCs/>
          <w:sz w:val="24"/>
          <w:szCs w:val="24"/>
        </w:rPr>
        <w:t>[00:05:50]</w:t>
      </w:r>
      <w:r>
        <w:rPr>
          <w:sz w:val="24"/>
          <w:szCs w:val="24"/>
        </w:rPr>
        <w:t xml:space="preserve"> Mom, I didn't mean that, </w:t>
      </w:r>
      <w:r>
        <w:rPr>
          <w:b/>
          <w:bCs/>
          <w:sz w:val="24"/>
          <w:szCs w:val="24"/>
        </w:rPr>
        <w:t>[unintelligible 00:05:53]</w:t>
      </w:r>
    </w:p>
    <w:p w14:paraId="544063D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No, you can't like, you just say things, you </w:t>
      </w:r>
      <w:proofErr w:type="spellStart"/>
      <w:r>
        <w:rPr>
          <w:sz w:val="24"/>
          <w:szCs w:val="24"/>
        </w:rPr>
        <w:t>gotta</w:t>
      </w:r>
      <w:proofErr w:type="spellEnd"/>
      <w:r>
        <w:rPr>
          <w:sz w:val="24"/>
          <w:szCs w:val="24"/>
        </w:rPr>
        <w:t xml:space="preserve"> be careful--</w:t>
      </w:r>
    </w:p>
    <w:p w14:paraId="544063D5" w14:textId="3B5023A9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cDonald's employee 2: </w:t>
      </w:r>
      <w:r w:rsidR="44563999" w:rsidRPr="3C3CE8C3">
        <w:rPr>
          <w:b/>
          <w:bCs/>
          <w:sz w:val="24"/>
          <w:szCs w:val="24"/>
        </w:rPr>
        <w:t>medium coke</w:t>
      </w:r>
      <w:r w:rsidRPr="3C3CE8C3">
        <w:rPr>
          <w:sz w:val="24"/>
          <w:szCs w:val="24"/>
        </w:rPr>
        <w:t xml:space="preserve"> </w:t>
      </w:r>
      <w:r w:rsidR="45A14DF7" w:rsidRPr="3C3CE8C3">
        <w:rPr>
          <w:sz w:val="24"/>
          <w:szCs w:val="24"/>
        </w:rPr>
        <w:t xml:space="preserve">medium </w:t>
      </w:r>
      <w:r w:rsidRPr="3C3CE8C3">
        <w:rPr>
          <w:sz w:val="24"/>
          <w:szCs w:val="24"/>
        </w:rPr>
        <w:t xml:space="preserve">chocolate shake, uh, honey and ketchup, </w:t>
      </w:r>
      <w:r w:rsidR="26327076" w:rsidRPr="3C3CE8C3">
        <w:rPr>
          <w:sz w:val="24"/>
          <w:szCs w:val="24"/>
        </w:rPr>
        <w:t xml:space="preserve">4 </w:t>
      </w:r>
      <w:r w:rsidRPr="3C3CE8C3">
        <w:rPr>
          <w:sz w:val="24"/>
          <w:szCs w:val="24"/>
        </w:rPr>
        <w:t xml:space="preserve">nuggets, </w:t>
      </w:r>
      <w:r w:rsidR="6E1259E7" w:rsidRPr="3C3CE8C3">
        <w:rPr>
          <w:sz w:val="24"/>
          <w:szCs w:val="24"/>
        </w:rPr>
        <w:t xml:space="preserve">and a </w:t>
      </w:r>
      <w:r w:rsidRPr="3C3CE8C3">
        <w:rPr>
          <w:sz w:val="24"/>
          <w:szCs w:val="24"/>
        </w:rPr>
        <w:t xml:space="preserve">medium fry </w:t>
      </w:r>
      <w:r w:rsidRPr="3C3CE8C3">
        <w:rPr>
          <w:b/>
          <w:bCs/>
          <w:sz w:val="24"/>
          <w:szCs w:val="24"/>
        </w:rPr>
        <w:t>[00:06:00]</w:t>
      </w:r>
      <w:r w:rsidRPr="3C3CE8C3">
        <w:rPr>
          <w:sz w:val="24"/>
          <w:szCs w:val="24"/>
        </w:rPr>
        <w:t xml:space="preserve"> and a large fry?</w:t>
      </w:r>
    </w:p>
    <w:p w14:paraId="544063D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kay, thank you.</w:t>
      </w:r>
    </w:p>
    <w:p w14:paraId="544063D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I didn't mean to.</w:t>
      </w:r>
    </w:p>
    <w:p w14:paraId="544063D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Well, you know, they know you are a teenager, you regret it, that's fine. </w:t>
      </w:r>
      <w:r>
        <w:rPr>
          <w:b/>
          <w:bCs/>
          <w:sz w:val="24"/>
          <w:szCs w:val="24"/>
        </w:rPr>
        <w:t>[00:06:10]</w:t>
      </w:r>
    </w:p>
    <w:p w14:paraId="544063D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inaudible 00:06:12]</w:t>
      </w:r>
    </w:p>
    <w:p w14:paraId="544063D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Thank you. It's okay. </w:t>
      </w:r>
      <w:r>
        <w:rPr>
          <w:b/>
          <w:bCs/>
          <w:sz w:val="24"/>
          <w:szCs w:val="24"/>
        </w:rPr>
        <w:t>[inaudible 00:06:18]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[00:06:20]</w:t>
      </w:r>
    </w:p>
    <w:p w14:paraId="544063D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inaudible 00:06:22]</w:t>
      </w:r>
    </w:p>
    <w:p w14:paraId="544063D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You got what?</w:t>
      </w:r>
    </w:p>
    <w:p w14:paraId="544063D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I got a date.</w:t>
      </w:r>
    </w:p>
    <w:p w14:paraId="544063D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You got a date?</w:t>
      </w:r>
    </w:p>
    <w:p w14:paraId="544063D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Yeah, </w:t>
      </w:r>
      <w:r>
        <w:rPr>
          <w:b/>
          <w:bCs/>
          <w:sz w:val="24"/>
          <w:szCs w:val="24"/>
        </w:rPr>
        <w:t>[unintelligible 00:06:27]</w:t>
      </w:r>
    </w:p>
    <w:p w14:paraId="544063E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lastRenderedPageBreak/>
        <w:t xml:space="preserve">Mom: </w:t>
      </w:r>
      <w:r>
        <w:rPr>
          <w:sz w:val="24"/>
          <w:szCs w:val="24"/>
        </w:rPr>
        <w:t>Oh my God.</w:t>
      </w:r>
    </w:p>
    <w:p w14:paraId="544063E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unintelligible 00:06:30]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[00:06:30]</w:t>
      </w:r>
    </w:p>
    <w:p w14:paraId="544063E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They know that children your age are always talking about weird things.</w:t>
      </w:r>
    </w:p>
    <w:p w14:paraId="544063E3" w14:textId="531ECFF4" w:rsidR="00326090" w:rsidRDefault="6BA29914" w:rsidP="3C3CE8C3">
      <w:pPr>
        <w:jc w:val="left"/>
        <w:rPr>
          <w:b/>
          <w:bCs/>
          <w:sz w:val="24"/>
          <w:szCs w:val="24"/>
        </w:rPr>
      </w:pPr>
      <w:r w:rsidRPr="3C3CE8C3">
        <w:rPr>
          <w:b/>
          <w:bCs/>
          <w:sz w:val="24"/>
          <w:szCs w:val="24"/>
        </w:rPr>
        <w:t xml:space="preserve">Son: </w:t>
      </w:r>
      <w:r w:rsidRPr="3C3CE8C3">
        <w:rPr>
          <w:sz w:val="24"/>
          <w:szCs w:val="24"/>
        </w:rPr>
        <w:t xml:space="preserve">Oh. </w:t>
      </w:r>
      <w:r w:rsidRPr="3C3CE8C3">
        <w:rPr>
          <w:b/>
          <w:bCs/>
          <w:sz w:val="24"/>
          <w:szCs w:val="24"/>
        </w:rPr>
        <w:t>[unintelligible 00:06:40]</w:t>
      </w:r>
      <w:r w:rsidRPr="3C3CE8C3">
        <w:rPr>
          <w:sz w:val="24"/>
          <w:szCs w:val="24"/>
        </w:rPr>
        <w:t xml:space="preserve"> </w:t>
      </w:r>
      <w:r w:rsidRPr="3C3CE8C3">
        <w:rPr>
          <w:b/>
          <w:bCs/>
          <w:sz w:val="24"/>
          <w:szCs w:val="24"/>
        </w:rPr>
        <w:t>[00:06:40]</w:t>
      </w:r>
      <w:r w:rsidR="4D64CC80" w:rsidRPr="3C3CE8C3">
        <w:rPr>
          <w:b/>
          <w:bCs/>
          <w:sz w:val="24"/>
          <w:szCs w:val="24"/>
        </w:rPr>
        <w:t xml:space="preserve"> I’m sorry *baby voice*</w:t>
      </w:r>
    </w:p>
    <w:p w14:paraId="544063E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Part of being a teenager. Hi.</w:t>
      </w:r>
    </w:p>
    <w:p w14:paraId="544063E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3: </w:t>
      </w:r>
      <w:r>
        <w:rPr>
          <w:sz w:val="24"/>
          <w:szCs w:val="24"/>
        </w:rPr>
        <w:t>Hi.</w:t>
      </w:r>
    </w:p>
    <w:p w14:paraId="544063E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It's just the-- Oh wait, I didn't-- I said coke. You want </w:t>
      </w:r>
      <w:proofErr w:type="gramStart"/>
      <w:r>
        <w:rPr>
          <w:sz w:val="24"/>
          <w:szCs w:val="24"/>
        </w:rPr>
        <w:t>coke</w:t>
      </w:r>
      <w:proofErr w:type="gramEnd"/>
      <w:r>
        <w:rPr>
          <w:sz w:val="24"/>
          <w:szCs w:val="24"/>
        </w:rPr>
        <w:t xml:space="preserve"> right?</w:t>
      </w:r>
    </w:p>
    <w:p w14:paraId="544063E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No, shake, </w:t>
      </w:r>
      <w:r>
        <w:rPr>
          <w:b/>
          <w:bCs/>
          <w:sz w:val="24"/>
          <w:szCs w:val="24"/>
        </w:rPr>
        <w:t>[00:06:50]</w:t>
      </w:r>
      <w:r>
        <w:rPr>
          <w:sz w:val="24"/>
          <w:szCs w:val="24"/>
        </w:rPr>
        <w:t xml:space="preserve"> I said shake.</w:t>
      </w:r>
    </w:p>
    <w:p w14:paraId="544063E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No, I didn't ask for it, yeah. I didn't ask for it. This is a </w:t>
      </w:r>
      <w:proofErr w:type="gramStart"/>
      <w:r>
        <w:rPr>
          <w:sz w:val="24"/>
          <w:szCs w:val="24"/>
        </w:rPr>
        <w:t>sprite,</w:t>
      </w:r>
      <w:proofErr w:type="gramEnd"/>
      <w:r>
        <w:rPr>
          <w:sz w:val="24"/>
          <w:szCs w:val="24"/>
        </w:rPr>
        <w:t xml:space="preserve"> I don't want sprite. </w:t>
      </w:r>
      <w:r>
        <w:rPr>
          <w:b/>
          <w:bCs/>
          <w:sz w:val="24"/>
          <w:szCs w:val="24"/>
        </w:rPr>
        <w:t>[00:07:01]</w:t>
      </w:r>
      <w:r>
        <w:rPr>
          <w:sz w:val="24"/>
          <w:szCs w:val="24"/>
        </w:rPr>
        <w:t xml:space="preserve"> Hi, I didn't ask for sprite, I wanted coke. I wanted a medium coke and then a medium-- </w:t>
      </w:r>
      <w:proofErr w:type="spellStart"/>
      <w:r>
        <w:rPr>
          <w:sz w:val="24"/>
          <w:szCs w:val="24"/>
        </w:rPr>
        <w:t>Medium</w:t>
      </w:r>
      <w:proofErr w:type="spellEnd"/>
      <w:r>
        <w:rPr>
          <w:sz w:val="24"/>
          <w:szCs w:val="24"/>
        </w:rPr>
        <w:t xml:space="preserve"> coke and a- </w:t>
      </w:r>
      <w:r>
        <w:rPr>
          <w:b/>
          <w:bCs/>
          <w:sz w:val="24"/>
          <w:szCs w:val="24"/>
        </w:rPr>
        <w:t>[00:07:10]</w:t>
      </w:r>
      <w:r>
        <w:rPr>
          <w:sz w:val="24"/>
          <w:szCs w:val="24"/>
        </w:rPr>
        <w:t xml:space="preserve"> and a medium chocolate shake. Thanks. </w:t>
      </w:r>
      <w:r>
        <w:rPr>
          <w:b/>
          <w:bCs/>
          <w:sz w:val="24"/>
          <w:szCs w:val="24"/>
        </w:rPr>
        <w:t>[inaudible 00:07:14]</w:t>
      </w:r>
    </w:p>
    <w:p w14:paraId="544063E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[inaudible 00:07:18] </w:t>
      </w:r>
    </w:p>
    <w:p w14:paraId="544063EA" w14:textId="786525FF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om: </w:t>
      </w:r>
      <w:r w:rsidRPr="3C3CE8C3">
        <w:rPr>
          <w:sz w:val="24"/>
          <w:szCs w:val="24"/>
        </w:rPr>
        <w:t xml:space="preserve">What </w:t>
      </w:r>
      <w:r w:rsidR="00C83699">
        <w:rPr>
          <w:sz w:val="24"/>
          <w:szCs w:val="24"/>
        </w:rPr>
        <w:t>SON</w:t>
      </w:r>
      <w:r w:rsidR="26D4DAD7" w:rsidRPr="3C3CE8C3">
        <w:rPr>
          <w:sz w:val="24"/>
          <w:szCs w:val="24"/>
        </w:rPr>
        <w:t>?</w:t>
      </w:r>
      <w:r w:rsidRPr="3C3CE8C3">
        <w:rPr>
          <w:sz w:val="24"/>
          <w:szCs w:val="24"/>
        </w:rPr>
        <w:t xml:space="preserve"> </w:t>
      </w:r>
      <w:r w:rsidRPr="3C3CE8C3">
        <w:rPr>
          <w:b/>
          <w:bCs/>
          <w:sz w:val="24"/>
          <w:szCs w:val="24"/>
        </w:rPr>
        <w:t>[00:07:20]</w:t>
      </w:r>
    </w:p>
    <w:p w14:paraId="544063EB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inaudible 00:07:22]</w:t>
      </w:r>
    </w:p>
    <w:p w14:paraId="544063EC" w14:textId="5B6F9B2D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om: </w:t>
      </w:r>
      <w:r w:rsidR="3CC96D87" w:rsidRPr="3C3CE8C3">
        <w:rPr>
          <w:b/>
          <w:bCs/>
          <w:sz w:val="24"/>
          <w:szCs w:val="24"/>
        </w:rPr>
        <w:t xml:space="preserve">I was </w:t>
      </w:r>
      <w:proofErr w:type="gramStart"/>
      <w:r w:rsidR="3CC96D87" w:rsidRPr="3C3CE8C3">
        <w:rPr>
          <w:b/>
          <w:bCs/>
          <w:sz w:val="24"/>
          <w:szCs w:val="24"/>
        </w:rPr>
        <w:t>just,</w:t>
      </w:r>
      <w:r w:rsidRPr="3C3CE8C3">
        <w:rPr>
          <w:sz w:val="24"/>
          <w:szCs w:val="24"/>
        </w:rPr>
        <w:t>,</w:t>
      </w:r>
      <w:proofErr w:type="gramEnd"/>
      <w:r w:rsidRPr="3C3CE8C3">
        <w:rPr>
          <w:sz w:val="24"/>
          <w:szCs w:val="24"/>
        </w:rPr>
        <w:t xml:space="preserve"> I was just being nice.</w:t>
      </w:r>
    </w:p>
    <w:p w14:paraId="544063E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Son: [inaudible 00:07:26]</w:t>
      </w:r>
    </w:p>
    <w:p w14:paraId="544063EE" w14:textId="63A0EAC8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om: </w:t>
      </w:r>
      <w:r w:rsidRPr="3C3CE8C3">
        <w:rPr>
          <w:sz w:val="24"/>
          <w:szCs w:val="24"/>
        </w:rPr>
        <w:t xml:space="preserve">I-I say that a lot, like </w:t>
      </w:r>
      <w:r w:rsidR="080612AA" w:rsidRPr="3C3CE8C3">
        <w:rPr>
          <w:sz w:val="24"/>
          <w:szCs w:val="24"/>
        </w:rPr>
        <w:t xml:space="preserve">when I’m substitute teaching, if I don’t know somebody’s name I’ll </w:t>
      </w:r>
      <w:proofErr w:type="gramStart"/>
      <w:r w:rsidR="080612AA" w:rsidRPr="3C3CE8C3">
        <w:rPr>
          <w:sz w:val="24"/>
          <w:szCs w:val="24"/>
        </w:rPr>
        <w:t xml:space="preserve">say </w:t>
      </w:r>
      <w:r w:rsidRPr="3C3CE8C3">
        <w:rPr>
          <w:sz w:val="24"/>
          <w:szCs w:val="24"/>
        </w:rPr>
        <w:t xml:space="preserve"> </w:t>
      </w:r>
      <w:r w:rsidRPr="3C3CE8C3">
        <w:rPr>
          <w:b/>
          <w:bCs/>
          <w:sz w:val="24"/>
          <w:szCs w:val="24"/>
        </w:rPr>
        <w:t>[</w:t>
      </w:r>
      <w:proofErr w:type="gramEnd"/>
      <w:r w:rsidRPr="3C3CE8C3">
        <w:rPr>
          <w:b/>
          <w:bCs/>
          <w:sz w:val="24"/>
          <w:szCs w:val="24"/>
        </w:rPr>
        <w:t>00:07:30]</w:t>
      </w:r>
      <w:r w:rsidRPr="3C3CE8C3">
        <w:rPr>
          <w:sz w:val="24"/>
          <w:szCs w:val="24"/>
        </w:rPr>
        <w:t xml:space="preserve"> sweetie, I-I do that a lot. Yeah, the kids would make fun of me but it's a term of endearment.</w:t>
      </w:r>
    </w:p>
    <w:p w14:paraId="544063E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4: </w:t>
      </w:r>
      <w:r>
        <w:rPr>
          <w:sz w:val="24"/>
          <w:szCs w:val="24"/>
        </w:rPr>
        <w:t>Uh, four-piece-</w:t>
      </w:r>
    </w:p>
    <w:p w14:paraId="544063F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Yeah.</w:t>
      </w:r>
    </w:p>
    <w:p w14:paraId="544063F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3: </w:t>
      </w:r>
      <w:r>
        <w:rPr>
          <w:sz w:val="24"/>
          <w:szCs w:val="24"/>
        </w:rPr>
        <w:t>-medium fry and a large fry?</w:t>
      </w:r>
    </w:p>
    <w:p w14:paraId="544063F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Yeah.</w:t>
      </w:r>
    </w:p>
    <w:p w14:paraId="544063F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3: </w:t>
      </w:r>
      <w:r>
        <w:rPr>
          <w:sz w:val="24"/>
          <w:szCs w:val="24"/>
        </w:rPr>
        <w:t>Okay.</w:t>
      </w:r>
    </w:p>
    <w:p w14:paraId="544063F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Yeah, yeah. </w:t>
      </w:r>
      <w:r>
        <w:rPr>
          <w:b/>
          <w:bCs/>
          <w:sz w:val="24"/>
          <w:szCs w:val="24"/>
        </w:rPr>
        <w:t>[00:07:40]</w:t>
      </w:r>
      <w:r>
        <w:rPr>
          <w:sz w:val="24"/>
          <w:szCs w:val="24"/>
        </w:rPr>
        <w:t xml:space="preserve"> Thank you. [background noise] </w:t>
      </w:r>
      <w:r>
        <w:rPr>
          <w:b/>
          <w:bCs/>
          <w:sz w:val="24"/>
          <w:szCs w:val="24"/>
        </w:rPr>
        <w:t>[00:07:50]</w:t>
      </w:r>
      <w:r>
        <w:rPr>
          <w:sz w:val="24"/>
          <w:szCs w:val="24"/>
        </w:rPr>
        <w:t xml:space="preserve"> Yeah, here babe. Thank you. </w:t>
      </w:r>
      <w:proofErr w:type="gramStart"/>
      <w:r>
        <w:rPr>
          <w:sz w:val="24"/>
          <w:szCs w:val="24"/>
        </w:rPr>
        <w:t>Oh</w:t>
      </w:r>
      <w:proofErr w:type="gramEnd"/>
      <w:r>
        <w:rPr>
          <w:sz w:val="24"/>
          <w:szCs w:val="24"/>
        </w:rPr>
        <w:t xml:space="preserve"> can I-can I have two bags? I'm sorry, I just have like--</w:t>
      </w:r>
    </w:p>
    <w:p w14:paraId="544063F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5: </w:t>
      </w:r>
      <w:r>
        <w:rPr>
          <w:sz w:val="24"/>
          <w:szCs w:val="24"/>
        </w:rPr>
        <w:t>Two bags?</w:t>
      </w:r>
    </w:p>
    <w:p w14:paraId="544063F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lastRenderedPageBreak/>
        <w:t xml:space="preserve">Mom: </w:t>
      </w:r>
      <w:r>
        <w:rPr>
          <w:sz w:val="24"/>
          <w:szCs w:val="24"/>
        </w:rPr>
        <w:t xml:space="preserve">Cause he-he's eating in the back. </w:t>
      </w:r>
      <w:r>
        <w:rPr>
          <w:b/>
          <w:bCs/>
          <w:sz w:val="24"/>
          <w:szCs w:val="24"/>
        </w:rPr>
        <w:t>[00:08:00]</w:t>
      </w:r>
      <w:r>
        <w:rPr>
          <w:sz w:val="24"/>
          <w:szCs w:val="24"/>
        </w:rPr>
        <w:t xml:space="preserve"> [chuckles] Like, we're on our way somewhere. </w:t>
      </w:r>
      <w:r>
        <w:rPr>
          <w:b/>
          <w:bCs/>
          <w:sz w:val="24"/>
          <w:szCs w:val="24"/>
        </w:rPr>
        <w:t>[inaudible 00:08:04]</w:t>
      </w:r>
      <w:r>
        <w:rPr>
          <w:sz w:val="24"/>
          <w:szCs w:val="24"/>
        </w:rPr>
        <w:t xml:space="preserve"> Here sweetie, take it.</w:t>
      </w:r>
    </w:p>
    <w:p w14:paraId="544063F7" w14:textId="2F5BE7E7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Son: </w:t>
      </w:r>
      <w:r w:rsidR="7E2E0CDC" w:rsidRPr="3C3CE8C3">
        <w:rPr>
          <w:b/>
          <w:bCs/>
          <w:sz w:val="24"/>
          <w:szCs w:val="24"/>
        </w:rPr>
        <w:t xml:space="preserve">just drop </w:t>
      </w:r>
      <w:proofErr w:type="gramStart"/>
      <w:r w:rsidR="7E2E0CDC" w:rsidRPr="3C3CE8C3">
        <w:rPr>
          <w:b/>
          <w:bCs/>
          <w:sz w:val="24"/>
          <w:szCs w:val="24"/>
        </w:rPr>
        <w:t xml:space="preserve">it </w:t>
      </w:r>
      <w:r w:rsidRPr="3C3CE8C3">
        <w:rPr>
          <w:sz w:val="24"/>
          <w:szCs w:val="24"/>
        </w:rPr>
        <w:t xml:space="preserve"> </w:t>
      </w:r>
      <w:r w:rsidRPr="3C3CE8C3">
        <w:rPr>
          <w:b/>
          <w:bCs/>
          <w:sz w:val="24"/>
          <w:szCs w:val="24"/>
        </w:rPr>
        <w:t>[</w:t>
      </w:r>
      <w:proofErr w:type="gramEnd"/>
      <w:r w:rsidRPr="3C3CE8C3">
        <w:rPr>
          <w:b/>
          <w:bCs/>
          <w:sz w:val="24"/>
          <w:szCs w:val="24"/>
        </w:rPr>
        <w:t>00:08:10]</w:t>
      </w:r>
    </w:p>
    <w:p w14:paraId="544063F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And can I have some extra napkins please?</w:t>
      </w:r>
    </w:p>
    <w:p w14:paraId="544063F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cDonald's employee 3: </w:t>
      </w:r>
      <w:r>
        <w:rPr>
          <w:sz w:val="24"/>
          <w:szCs w:val="24"/>
        </w:rPr>
        <w:t>Yeah.</w:t>
      </w:r>
    </w:p>
    <w:p w14:paraId="544063F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Sorry. Thank you so much, thank you.</w:t>
      </w:r>
    </w:p>
    <w:p w14:paraId="544063FB" w14:textId="77777777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cDonald's employee 3: </w:t>
      </w:r>
      <w:r w:rsidRPr="3C3CE8C3">
        <w:rPr>
          <w:sz w:val="24"/>
          <w:szCs w:val="24"/>
        </w:rPr>
        <w:t xml:space="preserve">You're </w:t>
      </w:r>
      <w:proofErr w:type="gramStart"/>
      <w:r w:rsidRPr="3C3CE8C3">
        <w:rPr>
          <w:sz w:val="24"/>
          <w:szCs w:val="24"/>
        </w:rPr>
        <w:t>welcome</w:t>
      </w:r>
      <w:proofErr w:type="gramEnd"/>
      <w:r w:rsidRPr="3C3CE8C3">
        <w:rPr>
          <w:sz w:val="24"/>
          <w:szCs w:val="24"/>
        </w:rPr>
        <w:t xml:space="preserve"> ma'am. </w:t>
      </w:r>
      <w:r w:rsidRPr="3C3CE8C3">
        <w:rPr>
          <w:b/>
          <w:bCs/>
          <w:sz w:val="24"/>
          <w:szCs w:val="24"/>
        </w:rPr>
        <w:t>[00:08:20]</w:t>
      </w:r>
    </w:p>
    <w:p w14:paraId="4C7057F5" w14:textId="2C0BE6D7" w:rsidR="1A265632" w:rsidRDefault="1A265632" w:rsidP="3C3CE8C3">
      <w:pPr>
        <w:jc w:val="left"/>
        <w:rPr>
          <w:b/>
          <w:bCs/>
          <w:sz w:val="24"/>
          <w:szCs w:val="24"/>
        </w:rPr>
      </w:pPr>
      <w:r w:rsidRPr="3C3CE8C3">
        <w:rPr>
          <w:b/>
          <w:bCs/>
          <w:sz w:val="24"/>
          <w:szCs w:val="24"/>
        </w:rPr>
        <w:t>Mom: Ok, we all set?</w:t>
      </w:r>
    </w:p>
    <w:p w14:paraId="544063FC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How come you ask for extra?</w:t>
      </w:r>
    </w:p>
    <w:p w14:paraId="544063F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Extra what? I didn't say extra anything.</w:t>
      </w:r>
    </w:p>
    <w:p w14:paraId="544063F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You said extra napkins. </w:t>
      </w:r>
      <w:r>
        <w:rPr>
          <w:b/>
          <w:bCs/>
          <w:sz w:val="24"/>
          <w:szCs w:val="24"/>
        </w:rPr>
        <w:t>[00:08:30]</w:t>
      </w:r>
    </w:p>
    <w:p w14:paraId="544063F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Well, what's wrong with saying extra napkins? Like it gets messy when I'm eating in the car, I don't like eating in the car usually. </w:t>
      </w:r>
      <w:r>
        <w:rPr>
          <w:b/>
          <w:bCs/>
          <w:sz w:val="24"/>
          <w:szCs w:val="24"/>
        </w:rPr>
        <w:t>[00:08:40]</w:t>
      </w:r>
    </w:p>
    <w:p w14:paraId="5440640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But if you think about it </w:t>
      </w:r>
      <w:r>
        <w:rPr>
          <w:b/>
          <w:bCs/>
          <w:sz w:val="24"/>
          <w:szCs w:val="24"/>
        </w:rPr>
        <w:t>[inaudible 00:08:41]</w:t>
      </w:r>
    </w:p>
    <w:p w14:paraId="54406401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Hmm? </w:t>
      </w:r>
      <w:r>
        <w:rPr>
          <w:b/>
          <w:bCs/>
          <w:sz w:val="24"/>
          <w:szCs w:val="24"/>
        </w:rPr>
        <w:t>[00:08:50]</w:t>
      </w:r>
    </w:p>
    <w:p w14:paraId="5440640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[inaudible 00:08:53] </w:t>
      </w:r>
    </w:p>
    <w:p w14:paraId="54406403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proofErr w:type="gramStart"/>
      <w:r>
        <w:rPr>
          <w:sz w:val="24"/>
          <w:szCs w:val="24"/>
        </w:rPr>
        <w:t>Well</w:t>
      </w:r>
      <w:proofErr w:type="gramEnd"/>
      <w:r>
        <w:rPr>
          <w:sz w:val="24"/>
          <w:szCs w:val="24"/>
        </w:rPr>
        <w:t xml:space="preserve"> the bad oil is from the terrible yummy fries that are bad for your body. </w:t>
      </w:r>
      <w:r>
        <w:rPr>
          <w:b/>
          <w:bCs/>
          <w:sz w:val="24"/>
          <w:szCs w:val="24"/>
        </w:rPr>
        <w:t xml:space="preserve">[00:09:00] </w:t>
      </w:r>
      <w:r>
        <w:rPr>
          <w:sz w:val="24"/>
          <w:szCs w:val="24"/>
        </w:rPr>
        <w:t>They're bad oils.</w:t>
      </w:r>
    </w:p>
    <w:p w14:paraId="54406404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We're killing animals because we are breaking the habitat because we top down the tress and you're destroying habitats. </w:t>
      </w:r>
      <w:proofErr w:type="gramStart"/>
      <w:r>
        <w:rPr>
          <w:sz w:val="24"/>
          <w:szCs w:val="24"/>
        </w:rPr>
        <w:t>So</w:t>
      </w:r>
      <w:proofErr w:type="gramEnd"/>
      <w:r>
        <w:rPr>
          <w:sz w:val="24"/>
          <w:szCs w:val="24"/>
        </w:rPr>
        <w:t xml:space="preserve"> you are basically killing animals.</w:t>
      </w:r>
    </w:p>
    <w:p w14:paraId="54406405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Can I just focus on how to get there, please. </w:t>
      </w:r>
      <w:r>
        <w:rPr>
          <w:b/>
          <w:bCs/>
          <w:sz w:val="24"/>
          <w:szCs w:val="24"/>
        </w:rPr>
        <w:t>[00:09:10]</w:t>
      </w:r>
    </w:p>
    <w:p w14:paraId="54406406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Not kids are not vegan.</w:t>
      </w:r>
    </w:p>
    <w:p w14:paraId="54406407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Okay, don't-- Stop acting just because the thing is on, please. I </w:t>
      </w:r>
      <w:proofErr w:type="spellStart"/>
      <w:r>
        <w:rPr>
          <w:sz w:val="24"/>
          <w:szCs w:val="24"/>
        </w:rPr>
        <w:t>gotta</w:t>
      </w:r>
      <w:proofErr w:type="spellEnd"/>
      <w:r>
        <w:rPr>
          <w:sz w:val="24"/>
          <w:szCs w:val="24"/>
        </w:rPr>
        <w:t xml:space="preserve">-I </w:t>
      </w:r>
      <w:proofErr w:type="spellStart"/>
      <w:r>
        <w:rPr>
          <w:sz w:val="24"/>
          <w:szCs w:val="24"/>
        </w:rPr>
        <w:t>gotta</w:t>
      </w:r>
      <w:proofErr w:type="spellEnd"/>
      <w:r>
        <w:rPr>
          <w:sz w:val="24"/>
          <w:szCs w:val="24"/>
        </w:rPr>
        <w:t xml:space="preserve"> focus on where I'm going.</w:t>
      </w:r>
    </w:p>
    <w:p w14:paraId="54406408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Well, I genuinely forgot it was on. </w:t>
      </w:r>
      <w:r>
        <w:rPr>
          <w:b/>
          <w:bCs/>
          <w:sz w:val="24"/>
          <w:szCs w:val="24"/>
        </w:rPr>
        <w:t>[00:09:20]</w:t>
      </w:r>
      <w:r>
        <w:rPr>
          <w:sz w:val="24"/>
          <w:szCs w:val="24"/>
        </w:rPr>
        <w:t xml:space="preserve"> Oh, I put it right there, I put it--</w:t>
      </w:r>
    </w:p>
    <w:p w14:paraId="54406409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h my God, why are you doing this?</w:t>
      </w:r>
    </w:p>
    <w:p w14:paraId="5440640A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[laughs]</w:t>
      </w:r>
    </w:p>
    <w:p w14:paraId="5440640B" w14:textId="77777777" w:rsidR="00326090" w:rsidRDefault="005D34DD">
      <w:pPr>
        <w:jc w:val="left"/>
      </w:pPr>
      <w:r>
        <w:rPr>
          <w:sz w:val="24"/>
          <w:szCs w:val="24"/>
        </w:rPr>
        <w:lastRenderedPageBreak/>
        <w:t>[background noise]</w:t>
      </w:r>
    </w:p>
    <w:p w14:paraId="5440640C" w14:textId="73DC5C4F" w:rsidR="00326090" w:rsidRDefault="6BA29914">
      <w:pPr>
        <w:jc w:val="left"/>
      </w:pPr>
      <w:r w:rsidRPr="3C3CE8C3">
        <w:rPr>
          <w:b/>
          <w:bCs/>
          <w:sz w:val="24"/>
          <w:szCs w:val="24"/>
        </w:rPr>
        <w:t xml:space="preserve">Mom: </w:t>
      </w:r>
      <w:r w:rsidRPr="3C3CE8C3">
        <w:rPr>
          <w:sz w:val="24"/>
          <w:szCs w:val="24"/>
        </w:rPr>
        <w:t xml:space="preserve">See, this is very distracting, it's not safe. </w:t>
      </w:r>
      <w:r w:rsidRPr="3C3CE8C3">
        <w:rPr>
          <w:b/>
          <w:bCs/>
          <w:sz w:val="24"/>
          <w:szCs w:val="24"/>
        </w:rPr>
        <w:t>[00:09:30]</w:t>
      </w:r>
      <w:r w:rsidRPr="3C3CE8C3">
        <w:rPr>
          <w:sz w:val="24"/>
          <w:szCs w:val="24"/>
        </w:rPr>
        <w:t xml:space="preserve"> Why is this not working? Oh God. What? </w:t>
      </w:r>
      <w:r w:rsidR="434BC3A3" w:rsidRPr="3C3CE8C3">
        <w:rPr>
          <w:sz w:val="24"/>
          <w:szCs w:val="24"/>
        </w:rPr>
        <w:t>The Hell</w:t>
      </w:r>
      <w:proofErr w:type="gramStart"/>
      <w:r w:rsidR="434BC3A3" w:rsidRPr="3C3CE8C3">
        <w:rPr>
          <w:sz w:val="24"/>
          <w:szCs w:val="24"/>
        </w:rPr>
        <w:t xml:space="preserve">. </w:t>
      </w:r>
      <w:r w:rsidRPr="3C3CE8C3">
        <w:rPr>
          <w:sz w:val="24"/>
          <w:szCs w:val="24"/>
        </w:rPr>
        <w:t>.</w:t>
      </w:r>
      <w:proofErr w:type="gramEnd"/>
    </w:p>
    <w:p w14:paraId="5440640D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What? </w:t>
      </w:r>
      <w:r>
        <w:rPr>
          <w:b/>
          <w:bCs/>
          <w:sz w:val="24"/>
          <w:szCs w:val="24"/>
        </w:rPr>
        <w:t>[00:09:40]</w:t>
      </w:r>
    </w:p>
    <w:p w14:paraId="5440640E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Mom: [unintelligible 00:09:44]</w:t>
      </w:r>
      <w:r>
        <w:rPr>
          <w:sz w:val="24"/>
          <w:szCs w:val="24"/>
        </w:rPr>
        <w:t xml:space="preserve"> I need to turn my Wi-Fi on so I can--</w:t>
      </w:r>
    </w:p>
    <w:p w14:paraId="5440640F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I forgot to drop the egg, mom. </w:t>
      </w:r>
      <w:r>
        <w:rPr>
          <w:b/>
          <w:bCs/>
          <w:sz w:val="24"/>
          <w:szCs w:val="24"/>
        </w:rPr>
        <w:t>[00:09:50]</w:t>
      </w:r>
    </w:p>
    <w:p w14:paraId="54406410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Okay, let me just focus on this. Uh-huh.</w:t>
      </w:r>
    </w:p>
    <w:p w14:paraId="54406411" w14:textId="67CE4945" w:rsidR="00326090" w:rsidRDefault="005D34DD">
      <w:pPr>
        <w:jc w:val="left"/>
      </w:pPr>
      <w:r>
        <w:rPr>
          <w:b/>
          <w:bCs/>
          <w:sz w:val="24"/>
          <w:szCs w:val="24"/>
        </w:rPr>
        <w:t xml:space="preserve">GPS: </w:t>
      </w:r>
      <w:r>
        <w:rPr>
          <w:sz w:val="24"/>
          <w:szCs w:val="24"/>
        </w:rPr>
        <w:t xml:space="preserve">Starting route to </w:t>
      </w:r>
      <w:r w:rsidR="002922EC">
        <w:rPr>
          <w:sz w:val="24"/>
          <w:szCs w:val="24"/>
        </w:rPr>
        <w:t>ADDRESS</w:t>
      </w:r>
      <w:r>
        <w:rPr>
          <w:sz w:val="24"/>
          <w:szCs w:val="24"/>
        </w:rPr>
        <w:t xml:space="preserve">. </w:t>
      </w:r>
      <w:r>
        <w:rPr>
          <w:b/>
          <w:bCs/>
          <w:sz w:val="24"/>
          <w:szCs w:val="24"/>
        </w:rPr>
        <w:t>[00:10:00]</w:t>
      </w:r>
    </w:p>
    <w:p w14:paraId="54406412" w14:textId="77777777" w:rsidR="00326090" w:rsidRDefault="005D34DD">
      <w:pPr>
        <w:jc w:val="left"/>
      </w:pPr>
      <w:r>
        <w:rPr>
          <w:b/>
          <w:bCs/>
          <w:sz w:val="24"/>
          <w:szCs w:val="24"/>
        </w:rPr>
        <w:t>[00:10:01] [END OF AUDIO]</w:t>
      </w:r>
    </w:p>
    <w:sectPr w:rsidR="00326090">
      <w:headerReference w:type="default" r:id="rId13"/>
      <w:footerReference w:type="default" r:id="rId14"/>
      <w:pgSz w:w="11905" w:h="1683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cMillan, Kaitlyn Grace" w:date="2021-11-12T12:07:00Z" w:initials="MG">
    <w:p w14:paraId="5EE5BA36" w14:textId="42114666" w:rsidR="2E721CAA" w:rsidRDefault="2E721CAA">
      <w:pPr>
        <w:pStyle w:val="CommentText"/>
      </w:pPr>
      <w:r>
        <w:t xml:space="preserve">This is where he said he wanted to die I am pretty sure but the transcription did not pick it up I am assuming. 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E5BA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FD586BB" w16cex:dateUtc="2021-11-12T20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E5BA36" w16cid:durableId="2FD586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BB88C" w14:textId="77777777" w:rsidR="00F31FD2" w:rsidRDefault="00F31FD2">
      <w:pPr>
        <w:spacing w:after="0"/>
      </w:pPr>
      <w:r>
        <w:separator/>
      </w:r>
    </w:p>
  </w:endnote>
  <w:endnote w:type="continuationSeparator" w:id="0">
    <w:p w14:paraId="64CB1033" w14:textId="77777777" w:rsidR="00F31FD2" w:rsidRDefault="00F31FD2">
      <w:pPr>
        <w:spacing w:after="0"/>
      </w:pPr>
      <w:r>
        <w:continuationSeparator/>
      </w:r>
    </w:p>
  </w:endnote>
  <w:endnote w:type="continuationNotice" w:id="1">
    <w:p w14:paraId="7E90CF00" w14:textId="77777777" w:rsidR="00F31FD2" w:rsidRDefault="00F31F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06414" w14:textId="77777777" w:rsidR="00326090" w:rsidRDefault="005D34DD">
    <w:r>
      <w:t>File name: 20210722134401_000009.mp3</w:t>
    </w:r>
  </w:p>
  <w:p w14:paraId="54406415" w14:textId="33366CF6" w:rsidR="00326090" w:rsidRDefault="005D34DD">
    <w:pPr>
      <w:jc w:val="right"/>
    </w:pPr>
    <w:r>
      <w:fldChar w:fldCharType="begin"/>
    </w:r>
    <w:r>
      <w:instrText>PAGE</w:instrText>
    </w:r>
    <w:r>
      <w:fldChar w:fldCharType="separate"/>
    </w:r>
    <w:r w:rsidR="00E822A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70C8E" w14:textId="77777777" w:rsidR="00F31FD2" w:rsidRDefault="00F31FD2">
      <w:pPr>
        <w:spacing w:after="0"/>
      </w:pPr>
      <w:r>
        <w:separator/>
      </w:r>
    </w:p>
  </w:footnote>
  <w:footnote w:type="continuationSeparator" w:id="0">
    <w:p w14:paraId="2FDF8C57" w14:textId="77777777" w:rsidR="00F31FD2" w:rsidRDefault="00F31FD2">
      <w:pPr>
        <w:spacing w:after="0"/>
      </w:pPr>
      <w:r>
        <w:continuationSeparator/>
      </w:r>
    </w:p>
  </w:footnote>
  <w:footnote w:type="continuationNotice" w:id="1">
    <w:p w14:paraId="5C891315" w14:textId="77777777" w:rsidR="00F31FD2" w:rsidRDefault="00F31F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06413" w14:textId="2AF493BE" w:rsidR="00326090" w:rsidRDefault="00532A3C">
    <w:r>
      <w:rPr>
        <w:noProof/>
      </w:rPr>
      <w:drawing>
        <wp:inline distT="0" distB="0" distL="0" distR="0" wp14:anchorId="54406416" wp14:editId="6BA819D9">
          <wp:extent cx="2781300" cy="9048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1300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cMillan, Kaitlyn Grace">
    <w15:presenceInfo w15:providerId="AD" w15:userId="S::kgm5236@psu.edu::3b1bf816-66ce-4b68-bdbf-63192e219b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TYxMbMwMrY0MzFQ0lEKTi0uzszPAykwrAUAZD6CBiwAAAA="/>
  </w:docVars>
  <w:rsids>
    <w:rsidRoot w:val="00326090"/>
    <w:rsid w:val="00092102"/>
    <w:rsid w:val="0012551D"/>
    <w:rsid w:val="001573E0"/>
    <w:rsid w:val="00162D7E"/>
    <w:rsid w:val="001C1AF5"/>
    <w:rsid w:val="002176DF"/>
    <w:rsid w:val="002474A7"/>
    <w:rsid w:val="002922EC"/>
    <w:rsid w:val="002A6C94"/>
    <w:rsid w:val="00326090"/>
    <w:rsid w:val="003C013E"/>
    <w:rsid w:val="003D73FC"/>
    <w:rsid w:val="003F5CD8"/>
    <w:rsid w:val="004B25E6"/>
    <w:rsid w:val="00532A3C"/>
    <w:rsid w:val="005D34DD"/>
    <w:rsid w:val="0069514E"/>
    <w:rsid w:val="00734444"/>
    <w:rsid w:val="00774CC6"/>
    <w:rsid w:val="00783731"/>
    <w:rsid w:val="007B4488"/>
    <w:rsid w:val="007E2E80"/>
    <w:rsid w:val="007E6437"/>
    <w:rsid w:val="008A2D53"/>
    <w:rsid w:val="00965010"/>
    <w:rsid w:val="00981F02"/>
    <w:rsid w:val="009A0BA3"/>
    <w:rsid w:val="00A629DB"/>
    <w:rsid w:val="00A74EED"/>
    <w:rsid w:val="00AF384D"/>
    <w:rsid w:val="00C83699"/>
    <w:rsid w:val="00CB4038"/>
    <w:rsid w:val="00DF2938"/>
    <w:rsid w:val="00E64D12"/>
    <w:rsid w:val="00E822A8"/>
    <w:rsid w:val="00F31FD2"/>
    <w:rsid w:val="080612AA"/>
    <w:rsid w:val="094EC2BF"/>
    <w:rsid w:val="12B16B9D"/>
    <w:rsid w:val="13E47532"/>
    <w:rsid w:val="1478B2AB"/>
    <w:rsid w:val="1A265632"/>
    <w:rsid w:val="1AD8B196"/>
    <w:rsid w:val="1DE96CF7"/>
    <w:rsid w:val="22F0F6C4"/>
    <w:rsid w:val="23278B7A"/>
    <w:rsid w:val="23D6A041"/>
    <w:rsid w:val="248FE7DC"/>
    <w:rsid w:val="26327076"/>
    <w:rsid w:val="26D4DAD7"/>
    <w:rsid w:val="27BEBC82"/>
    <w:rsid w:val="2E721CAA"/>
    <w:rsid w:val="2F310392"/>
    <w:rsid w:val="30AC23B2"/>
    <w:rsid w:val="38D7E5D8"/>
    <w:rsid w:val="3C3CE8C3"/>
    <w:rsid w:val="3CC96D87"/>
    <w:rsid w:val="4068E3F0"/>
    <w:rsid w:val="4192B2AD"/>
    <w:rsid w:val="434BC3A3"/>
    <w:rsid w:val="44563999"/>
    <w:rsid w:val="45A14DF7"/>
    <w:rsid w:val="4D144CF0"/>
    <w:rsid w:val="4D64CC80"/>
    <w:rsid w:val="509DFD30"/>
    <w:rsid w:val="53F1BD36"/>
    <w:rsid w:val="55DE6991"/>
    <w:rsid w:val="5ED25509"/>
    <w:rsid w:val="62DD9CDA"/>
    <w:rsid w:val="6AE62B42"/>
    <w:rsid w:val="6B7F8156"/>
    <w:rsid w:val="6BA29914"/>
    <w:rsid w:val="6E1259E7"/>
    <w:rsid w:val="75CC78CC"/>
    <w:rsid w:val="77B5F6F0"/>
    <w:rsid w:val="7AED97B2"/>
    <w:rsid w:val="7B6E0A4E"/>
    <w:rsid w:val="7C896813"/>
    <w:rsid w:val="7E2E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40636F"/>
  <w15:docId w15:val="{D6BE4E5C-46A9-401A-B29A-0B305D401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4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unhideWhenUsed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2474A7"/>
    <w:pPr>
      <w:tabs>
        <w:tab w:val="center" w:pos="4680"/>
        <w:tab w:val="right" w:pos="9360"/>
      </w:tabs>
      <w:spacing w:after="0"/>
    </w:pPr>
    <w:rPr>
      <w:rFonts w:cs="Mangal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474A7"/>
    <w:rPr>
      <w:rFonts w:cs="Mangal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2474A7"/>
    <w:pPr>
      <w:tabs>
        <w:tab w:val="center" w:pos="4680"/>
        <w:tab w:val="right" w:pos="9360"/>
      </w:tabs>
      <w:spacing w:after="0"/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474A7"/>
    <w:rPr>
      <w:rFonts w:cs="Mangal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C1A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1AF5"/>
    <w:rPr>
      <w:rFonts w:cs="Mangal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1AF5"/>
    <w:rPr>
      <w:rFonts w:cs="Mangal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A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AF5"/>
    <w:rPr>
      <w:rFonts w:cs="Mangal"/>
      <w:b/>
      <w:bCs/>
      <w:szCs w:val="18"/>
    </w:rPr>
  </w:style>
  <w:style w:type="paragraph" w:styleId="Revision">
    <w:name w:val="Revision"/>
    <w:hidden/>
    <w:uiPriority w:val="99"/>
    <w:semiHidden/>
    <w:rsid w:val="001573E0"/>
    <w:pPr>
      <w:spacing w:after="0" w:line="240" w:lineRule="auto"/>
    </w:pPr>
    <w:rPr>
      <w:rFonts w:cs="Mangal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4a29b5-897b-49f5-b520-9deeef7e0423">
      <UserInfo>
        <DisplayName/>
        <AccountId xsi:nil="true"/>
        <AccountType/>
      </UserInfo>
    </SharedWithUsers>
    <TaxCatchAll xmlns="9e4a29b5-897b-49f5-b520-9deeef7e0423" xsi:nil="true"/>
    <lcf76f155ced4ddcb4097134ff3c332f xmlns="7e17a1dd-e206-49c7-b71b-07502658cf14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9FC037F81D14FAC1245E47AA529A8" ma:contentTypeVersion="16" ma:contentTypeDescription="Create a new document." ma:contentTypeScope="" ma:versionID="3ee092f22909b5e2245364f0fbecf6ba">
  <xsd:schema xmlns:xsd="http://www.w3.org/2001/XMLSchema" xmlns:xs="http://www.w3.org/2001/XMLSchema" xmlns:p="http://schemas.microsoft.com/office/2006/metadata/properties" xmlns:ns2="7e17a1dd-e206-49c7-b71b-07502658cf14" xmlns:ns3="9e4a29b5-897b-49f5-b520-9deeef7e0423" targetNamespace="http://schemas.microsoft.com/office/2006/metadata/properties" ma:root="true" ma:fieldsID="73a78aef99229172220015060ec6a04a" ns2:_="" ns3:_="">
    <xsd:import namespace="7e17a1dd-e206-49c7-b71b-07502658cf14"/>
    <xsd:import namespace="9e4a29b5-897b-49f5-b520-9deeef7e0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7a1dd-e206-49c7-b71b-07502658cf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a29b5-897b-49f5-b520-9deeef7e0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90dccf6-8e62-4df7-8d4e-95ffb48f65ab}" ma:internalName="TaxCatchAll" ma:showField="CatchAllData" ma:web="9e4a29b5-897b-49f5-b520-9deeef7e04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C651ED-63ED-4EC0-AE99-9E142E7291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67E7EB-7E32-4C98-9FD0-C1063B9D92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D4F474-C003-45FF-A961-A96BCCB631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89</Words>
  <Characters>7350</Characters>
  <Application>Microsoft Office Word</Application>
  <DocSecurity>0</DocSecurity>
  <Lines>61</Lines>
  <Paragraphs>17</Paragraphs>
  <ScaleCrop>false</ScaleCrop>
  <Manager/>
  <Company/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, Sunny</dc:creator>
  <cp:keywords/>
  <dc:description/>
  <cp:lastModifiedBy>Bai, Sunny</cp:lastModifiedBy>
  <cp:revision>3</cp:revision>
  <dcterms:created xsi:type="dcterms:W3CDTF">2022-05-27T16:48:00Z</dcterms:created>
  <dcterms:modified xsi:type="dcterms:W3CDTF">2022-05-27T16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9FC037F81D14FAC1245E47AA529A8</vt:lpwstr>
  </property>
  <property fmtid="{D5CDD505-2E9C-101B-9397-08002B2CF9AE}" pid="3" name="Order">
    <vt:r8>967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